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4ED99" w14:textId="4F0184FE" w:rsidR="00050D6B" w:rsidRPr="00771CE7" w:rsidRDefault="00050D6B" w:rsidP="00771CE7">
      <w:pPr>
        <w:pStyle w:val="Heading1"/>
        <w:spacing w:before="0" w:line="240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1:  Complete Plasmid Sequence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</w:t>
      </w:r>
      <w:r w:rsidR="00652C9A">
        <w:rPr>
          <w:rFonts w:ascii="Arial" w:hAnsi="Arial" w:cs="Arial"/>
          <w:b/>
          <w:bCs/>
          <w:color w:val="auto"/>
          <w:sz w:val="20"/>
          <w:szCs w:val="20"/>
        </w:rPr>
        <w:t>9</w:t>
      </w:r>
    </w:p>
    <w:p w14:paraId="616BCC78" w14:textId="77777777" w:rsidR="00771CE7" w:rsidRDefault="00771CE7" w:rsidP="00771CE7">
      <w:pPr>
        <w:spacing w:after="0" w:line="240" w:lineRule="auto"/>
      </w:pPr>
    </w:p>
    <w:p w14:paraId="03A067C3" w14:textId="7693CFBA" w:rsidR="009470BA" w:rsidRDefault="009470BA" w:rsidP="00771CE7">
      <w:pPr>
        <w:spacing w:after="0" w:line="240" w:lineRule="auto"/>
      </w:pPr>
      <w:r>
        <w:t>&gt;NR</w:t>
      </w:r>
      <w:r w:rsidR="00627059">
        <w:t>-</w:t>
      </w:r>
      <w:r w:rsidR="0044428B">
        <w:t>5497</w:t>
      </w:r>
      <w:r w:rsidR="00DE61C0">
        <w:t>9</w:t>
      </w:r>
      <w:r>
        <w:t xml:space="preserve"> lot </w:t>
      </w:r>
      <w:r w:rsidR="0044428B">
        <w:t>7004362</w:t>
      </w:r>
      <w:r w:rsidR="00B01DC5">
        <w:t>6</w:t>
      </w:r>
      <w:r>
        <w:t xml:space="preserve"> complete plasmid sequence</w:t>
      </w:r>
    </w:p>
    <w:p w14:paraId="7F404F52" w14:textId="7EE758DC" w:rsidR="003E0EDF" w:rsidRDefault="00DE61C0" w:rsidP="00DE61C0">
      <w:pPr>
        <w:spacing w:after="0" w:line="240" w:lineRule="auto"/>
        <w:rPr>
          <w:rFonts w:ascii="Arial" w:hAnsi="Arial" w:cs="Arial"/>
          <w:b/>
          <w:bCs/>
          <w:sz w:val="20"/>
        </w:rPr>
      </w:pPr>
      <w:r w:rsidRPr="00DE61C0">
        <w:rPr>
          <w:rFonts w:ascii="Courier New" w:hAnsi="Courier New" w:cs="Courier New"/>
          <w:bCs/>
          <w:sz w:val="20"/>
          <w:szCs w:val="18"/>
        </w:rPr>
        <w:t>GTCGACATTGATTATTGACTAGTTATTAATAGTAATCAATTACGGGGTCATTAGTTCATAGCCCATATATGGAGTTCCGCGTTACATAACTTACGGTAAATGGCCCGCCTGGCTGACCGCCCAACGACCCCCGCCCATTGACGTCAATAATGACGTATGTTCCCATAGTAACGCCAATAGGGACTTTCCATTGACGTCAATGGGTGGAGTATTTACGGTAAACTGCCCACTTGGCAGTACATCAAGTGTATCATATGCCAAGTACGCCCCCTATTGACGTCAATGACGGTAAATGGCCCGCCTGGCATTATGCCCAGTACATGACCTTATGGGACTTTCCTACTTGGCAGTACATCTACGTATTAGTCATCGCTATTACCATGGTCGAGGTGAGCCCCACGTTCTGCTTCACTCTCCCCATCTCCCCCCCCTCCCCACCCCCAATTNNNNNNNNNNNNNNNNNNNNNNNNNNNNNNNNNNNNNNNNNNNNNNNNNNNNNNNNNNNNNNNNNNNNNNNNNNNNNNNNNNNNNNNNNNNNGGGGCGGGGCGAGGCGGAGAGGTGCGGCGGCAGCCAATCAGAGCGGCGCGCTCCGAAAGTTTCCTTTTATGGCGAGGCGGCGGCGGCGGCGGCCCTATAAAAAGCGAAGCGCGCGGCGGGCGGGAGTCGCTGCGCGCTGCCTTCGCCCCGTGCCCCGCTCCSCCGCCGCCTCGCGCCGCCCGCCCCGGCTCTGACTGACCGCGTTACTCCCACAGGTGAGCGGGCGGGACGGCCCTTCTCCTCCGGGCTGTAATTAGCGCTTGGTTTAATGACGGCTTGTTTCTTTTCTGTGGCTGCGTGAAAGCCTTGAGGGGCTCCGGGAGGGCCCTTTGTGCGGGGGGAGCGGCTCGGGGGGTGCGTGCGTGTGTGTGTGCGTGGGGAGCGCCGCGTGCGGCTCCGCGCTGCCCGGCGGCTGTGAGCGCTGCGGGCGCGGCGCGGGGCTTTGTGCGCTCCGCAGTGTGCGCGRGCTGTCCGCGGGGGGACGGCTGCCTTCGGGGGGGACGGGGCAGGGCGGGGTTCGGCTTCTGGCGTGTGACCGGCGGCTCTAGCGCCTCTGCTAACCATGTTCATGCCTTCTTCTTTTTCCTACAGCTCCTGGGCAACGTGCTGGTTGTTGTGCTGTCTCATCATTTTGGCAAAGAATTGCGGCCGTCTCAGGCCGAGTTCGGTACCGCCACCATGTTCCTGATCCTGCTGATCAGCCTGCCTACCGCCTTTGCCGTGATCGGCGACCTGAAGTGCCCACTGGATAGCCGGACAGGCTCCCTGAACAATATCGACACCGGCCCCCCTTCCATCTCTACCGCCACAGTGGATGTGACAAATGGCCTGGGCACCTACTATGTGCTGGACAGGGTGTATCTGAATACCACACTGTTCCTGAACGGCTACTATCCCACCAGCGGCTCCACATACCGCAACATGGCCCTGAAGGGCACAGATAAGCTGTCCACCCTGTGGTTTAAGCCACCCTTCCTGTCTGACTTTATCAATGGCATCTTCGCCAAGGTGAAGAACACCAAGGTGTTTAAGGATGGCGTGATGTATTCTGAGTTCCCCGCCATCACCATCGGCAGCACATTTGTGAACACCTCTTACAGCGTGGTGGTGCAGCCTAGGACAATCAATTCTACCCAGGACGGCGTGAACAAGCTGCAGGGCCTGCTGGAGGTGAGCGTGTGCCAGTATAATATGTGCGAGTACCCCCACACAATCTGCCACCCTAAGCTGGGCAACCACTTCAAGGAGCTGTGGCACATGGATACCGGCGTGGTGTCCTGTCTGTATAAGCGCAACTTCACCTACGACGTGAACGCCACCTATCTGTACTTCCACTTTTACCAGGAGGGCGGCACATTCTATGCCTACTTTACCGATACAGGCGTGGTGACCAAGTTCCTGTTCAACGTGTACCTGGGCATGGCCCTGAGCCACTACTATGTGATGCCACTGACATGCATCTCCCGGAGAGATATCGGCTTCACCCTGGAGTATTGGGTGACCCCCCTGACATCCCGGCAGTACCTGCTGGCCTTCAATCAGGACGGCATCATCTTTAACGCCGTGGACTGCATGTCTGACTTCATGAGCGAGATCAAGTGTAAGACACAGAGCATCGCCCCTCCAACCGGCGTGTATGAGCTGAACGGCTACACCGTGCAGCCCATCGCCGACGTGTACAGGCGCAAGCCAGATCTGCCCAACTGCAATATCGAGGCCTGGCTGAATGACAAGTCCGTGCCCTCTCCTCTGAACTGGGAGAGAAAGACCTTCAGCAACTGTAACTTCAACATGAGCTCCCTGATGTCTTTCATCCAGGCCGACAGCTTTACATGCAACAATATCGATGCCGCCAAGATCTACGGCATGTGCTTCTCTAGCATCACCATCGACAAGTTTGCCATCCCTAACGGCCGGAAGGTGGATCTGCAGCTGGGCAATCTGGGCTATCTGCAGTCTTTCAACTACAGAATCGATACCACAGCCACAAGCTGCCAGCTGTACTATAATCTGCCAGCCGCCAACGTGTCCGTGTCTCGGTTCAATCCCTCCACCTGGAACAAGAGATTCGGCTTTATCGAGAATAGCGTGTTCAAGCCACAGCCAGCAGGCGTGCTGACAAACCACGACGTGGTGTACGCCCAGCACTGTTTCAAGGCCCCAAAGAATTTTTGCCCCTGTAAGCTGAACTCCTCTCTGTGCGTGGGCTCCGGACCAGGCAAGAACAATGGCATCGGCACCTGTCCCGCCGGCACAAACTATCTGACCTGCCACAACCTGTGCAACCCTGATCCAATCACCTTCACAGGCCCCTACAAGTGCCCTCAGACCAAGAGCCTGGTGGGAATCGGAGAGCACTGCTCCGGACTGGCCGTGAAGTCTGACTACTGTGGCGGCAATCCTTGCACATGTCAGCCACAGGCCTTCCTGGGATGGAGCGCCGACTCCTGCCTGCAGGGCGATAAGTGTAATATCTTTGCCAACCTGATCCTGCACGATGTGAACTCTGGCCTGACCTGCAGCACAGACCTGCAGAAGGCCAATACCGATATCAAGCTGGGCGTGTGCGTGAACTATGACCTGTATGGCATCTCCGGCCAGGGCATCTTCGTGGAAGTGAATGCCACATACTATAATTCCTGGCAGAACCTGCTGTACGACTCTAATGGCAACCTGTATGGCTTCAGGGATTACATCACCAATCGGACCTTCATGATCAGATCTTGCTATAGCGGACGCGTGAGCGCCGCATTCCACGCAAACAGCTCCGAGCCTGCCCTGCTGTTCAGGAATATCAAGTGCAACTACGTGTTTAACAATTCCCTGATCCGCCAGCTGCAGCCAATCAACTATTTTGATTCTTACCTGGGCTGCGTGGTGAATGCCTACAACAGCACCGCCATCTCTGTGCAGACATGCGACCTGACCGTGGGCTCCGGCTATTGCGTGGATTACTCCAAGAATCGGAGATCTAGGCGCGCCATCACCACAGGCTACAGGTTCACAAACTTTGAGCCTTTCACCGTGAATAGCGTGAACGACTCCCTGGAGCCTGTGGGCGGCCTGTATGAGATCCAGATCCCAAGCGAGTTCACCATCGGCAACATGGAGGAGTTTATCCAGACATCTAGCCCAAAGGTGACCATCGACTGCGCAGCCTTCGTGTGCGGCGATTATGCCGCCTGCAAGTCTCAGCTGGTGGAGTACGGCAGCTTTTGTGATAATATCAACGCCATCCTGACCGAAGTGAATGAGCTGCTGGACACCACACAGCTGCAGGTGGCCAATAGCCTGATGAACGGCGTGACCCTGTCCACAAAGCTGAAGGACGGCGTGAATTTCAACGTGGACGATATCAACTTTTCCTCTGTGCTGGGCTGCCTGGGCTCCGAGTGTTCTAAGGCAAGCTCCCGGAGCGCCATCGAGGACCTGCTGTTCGATAAGGTGAAGCTGTCCGATGTGGGCTTTGTGGCCGCCTATAACAATTGCACCGGCGGCGCCGAGATCAGAGACCTGATCTGCGTGCAGAGCTACAAGGGCATC</w:t>
      </w:r>
      <w:r w:rsidRPr="00DE61C0">
        <w:rPr>
          <w:rFonts w:ascii="Courier New" w:hAnsi="Courier New" w:cs="Courier New"/>
          <w:bCs/>
          <w:sz w:val="20"/>
          <w:szCs w:val="18"/>
        </w:rPr>
        <w:lastRenderedPageBreak/>
        <w:t>AAGGTGCTGCCCCCTCTGCTGAGCGAGAACCAGATCTCCGGCTATACACTGGCAGCCACCAGCGCCTCCCTGTTCCCACCATGGACAGCAGCAGCAGGCGTGCCCTTTTATCTGAATGTGCAGTACCGCATCAACGGCCTGGGCGTGACCATGGACGTGCTGTCCCAGAATCAGAAGCTGATCGCCAACGCCTTCAACAATGCCCTGGACGCCATCCAGGAGGGCTTTGATGCCACCAATAGCGCCCTGGTGAAGATCCAGGCCGTGGTGAATGCCAACGCCGAGGCCCTGAACAATCTGCTGCAGCAGCTGTCCAACCGGTTCGGCGCCATCTCTAGCTCCCTGCAGGAGATCCTGTCTAGACTGGACCCTCCAGAGGCCGAGGCCCAGATCGATAGGCTGATCAATGGCCGCCTGACAGCCCTGAACGCCTACGTGAGCCAGCAGCTGTCTGATAGCACCCTGGTGAAGTTCTCCGCCGCCCAGGCCATGGAGAAAGTGAATGAGTGCGTGAAGTCTCAGTCTAGCCGGATCAACTTTTGTGGCAATGGCAACCACATCATCAGCCTGGTGCAGAACGCCCCATATGGCCTGTACTTTATCCACTTCTCTTATGTGCCCACAAAGTACGTGACCGCCAAGGTGAGCCCTGGACTGTGCATCGCAGGCGACAGAGGAATCGCACCAAAGAGCGGCTATTTCGTGAATGTGAACAATACATGGATGTACACCGGCTCCGGCTACTATTACCCCGAGCCTATCACCGAGAACAATGTGGTGGTCATGTCCACATGTGCCGTGAACTATACCAAGGCCCCCTACGTGATGCTGAATACCTCTACACCTAACCTGCCAGACTTCAGGGAGGAGCTGGATCAGTGGTTTAAGAATCAGACAAGCGTGGCCCCTGACCTGTCCCTGGATTACATCAACGTGACCTTTCTGGACCTGCAGGTGGAGATGAATCGCCTGCAGGAGGCCATCAAGGTGCTGAACGGATCCGGATACATCCCCGAGGCCCCCAGAGATGGCCAGGCCTACGTGCGGAAGGACGGCGAGTGGGTACTGCTGAGCACATTCCTGGGCAGATCCCTGGAGGTGCTGTTCCAGGGCCCAGGCCATCACCACCATCACCACCATCATAGCGCCTGGTCCCACCCCCAGTTCGAGAAGGGCGGCGGTAGTGGAGGGGGCGGATCTGGCGGCTCAGCTTGGAGCCACCCCCAGTTCGAAAAGTGATAATGACTCGAGCGATAATTCACTCCTCAGGTGCAGGCTGCCTATCAGAAGGTGGTGGCTGGTGTGGCCAATGCCCTGGCTCACAAATACCACTGAGATCTTTTTCCCTCTGCCAAAAATTATGGGGACATCATGAAGCCCCTTGAGCATCTGACTTCTGGCTAATAAAGGAAATTTATTTTCATTGCAATAGTGTGTTGGAATTTTTTGTGTCTCTCACTCGGAAGGACATATGGGAGGGCAAATCATTTAAAACATCAGAATGAGTATTTGGTTTAGAGTTTGGCAACATATGCCCATATGCTGGCTGCCATGAACAAAGGTTGGCTATAAAGAGGTCATCAGTATATGAAACAGCCCCCTGCTGTCCATTCCTTATTCCATAGAAAAGCCTTGACTTGAGGTTAGATTTTTTTTATATTTTGTTTTGTGTTATTTTTTTCTTTAACATCCCTAAAATTTTCCTTACATGTTTTACTAGCCAGATTTTTCCTCCTCTCCTGACTACTCCCAGTCATAGCTGTCCCTCTTCTCTTATGGAGATCCCTCGACCTGCAGCCCAAGCTTGGCGTAATCATGGTCATAGCTGTTTCCTGTGTGAAATTGTTATCCGCTCACAATTCCACACAACATACGAGCCGGAAGCATAAAGTGTAAAGCCTGGGGTGCCTAATGAGTGAGCTAACTCACATTAATTGCGTTGCGCTCACTGCCCGCTTTCCAGTCGGGAAACCTGTCGTGCCAGCGGATCGATCC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</w:t>
      </w:r>
      <w:r w:rsidR="003E0EDF">
        <w:rPr>
          <w:rFonts w:ascii="Arial" w:hAnsi="Arial" w:cs="Arial"/>
          <w:b/>
          <w:bCs/>
          <w:sz w:val="20"/>
        </w:rPr>
        <w:br w:type="page"/>
      </w:r>
    </w:p>
    <w:p w14:paraId="5207C3DE" w14:textId="6B3BB6C1" w:rsidR="00E91E60" w:rsidRPr="00771CE7" w:rsidRDefault="00652C9A" w:rsidP="00771CE7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 w:rsidRPr="00652C9A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7374A04" wp14:editId="10477AC0">
            <wp:simplePos x="0" y="0"/>
            <wp:positionH relativeFrom="column">
              <wp:posOffset>-190500</wp:posOffset>
            </wp:positionH>
            <wp:positionV relativeFrom="paragraph">
              <wp:posOffset>198119</wp:posOffset>
            </wp:positionV>
            <wp:extent cx="6164580" cy="5677075"/>
            <wp:effectExtent l="0" t="0" r="0" b="0"/>
            <wp:wrapNone/>
            <wp:docPr id="1" name="Picture 1" descr="The image shows the plasmid map for NR-54979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55" t="14077" r="43589" b="46833"/>
                    <a:stretch/>
                  </pic:blipFill>
                  <pic:spPr bwMode="auto">
                    <a:xfrm>
                      <a:off x="0" y="0"/>
                      <a:ext cx="6167175" cy="567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0D6B" w:rsidRPr="00771CE7">
        <w:rPr>
          <w:rFonts w:ascii="Arial" w:hAnsi="Arial" w:cs="Arial"/>
          <w:b/>
          <w:bCs/>
          <w:color w:val="auto"/>
          <w:sz w:val="20"/>
          <w:szCs w:val="20"/>
        </w:rPr>
        <w:t>Figure 2:  Plasmid Map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</w:t>
      </w:r>
      <w:r>
        <w:rPr>
          <w:rFonts w:ascii="Arial" w:hAnsi="Arial" w:cs="Arial"/>
          <w:b/>
          <w:bCs/>
          <w:color w:val="auto"/>
          <w:sz w:val="20"/>
          <w:szCs w:val="20"/>
        </w:rPr>
        <w:t>9</w:t>
      </w:r>
    </w:p>
    <w:p w14:paraId="084E9681" w14:textId="5AC24E1E" w:rsidR="003E0EDF" w:rsidRPr="00050D6B" w:rsidRDefault="003E0EDF" w:rsidP="00050D6B">
      <w:pPr>
        <w:jc w:val="center"/>
      </w:pPr>
    </w:p>
    <w:p w14:paraId="73CB096C" w14:textId="3980158A" w:rsidR="00E91E60" w:rsidRDefault="00E91E60" w:rsidP="009470BA"/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2FC9" w14:textId="77777777" w:rsidR="0079111A" w:rsidRDefault="0079111A" w:rsidP="009470BA">
      <w:pPr>
        <w:spacing w:after="0" w:line="240" w:lineRule="auto"/>
      </w:pPr>
      <w:r>
        <w:separator/>
      </w:r>
    </w:p>
  </w:endnote>
  <w:endnote w:type="continuationSeparator" w:id="0">
    <w:p w14:paraId="4E5B3BE7" w14:textId="77777777" w:rsidR="0079111A" w:rsidRDefault="0079111A" w:rsidP="00947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87D0" w14:textId="77777777" w:rsidR="0079111A" w:rsidRDefault="0079111A" w:rsidP="009470BA">
      <w:pPr>
        <w:spacing w:after="0" w:line="240" w:lineRule="auto"/>
      </w:pPr>
      <w:r>
        <w:separator/>
      </w:r>
    </w:p>
  </w:footnote>
  <w:footnote w:type="continuationSeparator" w:id="0">
    <w:p w14:paraId="56E3F630" w14:textId="77777777" w:rsidR="0079111A" w:rsidRDefault="0079111A" w:rsidP="009470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TCzMDE2NzI3sTRT0lEKTi0uzszPAykwqgUAYIGyvSwAAAA="/>
  </w:docVars>
  <w:rsids>
    <w:rsidRoot w:val="009470BA"/>
    <w:rsid w:val="00050D6B"/>
    <w:rsid w:val="000F6AB2"/>
    <w:rsid w:val="00127BE5"/>
    <w:rsid w:val="00154D3A"/>
    <w:rsid w:val="0034477F"/>
    <w:rsid w:val="00361B31"/>
    <w:rsid w:val="003E0EDF"/>
    <w:rsid w:val="00413CA8"/>
    <w:rsid w:val="0044428B"/>
    <w:rsid w:val="00600868"/>
    <w:rsid w:val="00627059"/>
    <w:rsid w:val="00652C9A"/>
    <w:rsid w:val="00771CE7"/>
    <w:rsid w:val="0079111A"/>
    <w:rsid w:val="00842798"/>
    <w:rsid w:val="008F78FF"/>
    <w:rsid w:val="009470BA"/>
    <w:rsid w:val="00A278EF"/>
    <w:rsid w:val="00B01DC5"/>
    <w:rsid w:val="00B42689"/>
    <w:rsid w:val="00B52236"/>
    <w:rsid w:val="00BE779B"/>
    <w:rsid w:val="00C337E0"/>
    <w:rsid w:val="00C86C42"/>
    <w:rsid w:val="00CA67F6"/>
    <w:rsid w:val="00D946F8"/>
    <w:rsid w:val="00DB28AC"/>
    <w:rsid w:val="00DC53ED"/>
    <w:rsid w:val="00DE61C0"/>
    <w:rsid w:val="00E9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3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4979 Plasmid Sequence and Plasmid Map</vt:lpstr>
    </vt:vector>
  </TitlesOfParts>
  <Company>ATCC</Company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4979 Plasmid Sequence and Plasmid Map</dc:title>
  <dc:subject>BEI Resources Catalog No. NR-54979 Plasmid Sequence and Plasmid Map</dc:subject>
  <dc:creator>BEI Resources</dc:creator>
  <cp:keywords>BEI Resources, Catalog No. NR-54979, Plasmid Sequence, Plasmid Map</cp:keywords>
  <dc:description/>
  <cp:lastModifiedBy>Delgado, Natalia</cp:lastModifiedBy>
  <cp:revision>20</cp:revision>
  <dcterms:created xsi:type="dcterms:W3CDTF">2020-04-23T13:24:00Z</dcterms:created>
  <dcterms:modified xsi:type="dcterms:W3CDTF">2022-05-27T13:50:00Z</dcterms:modified>
</cp:coreProperties>
</file>